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40A9" w:rsidRDefault="00C040A9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</w:p>
    <w:p w:rsidR="00C040A9" w:rsidRDefault="00C040A9" w:rsidP="00C040A9">
      <w:pPr>
        <w:bidi/>
        <w:jc w:val="center"/>
        <w:rPr>
          <w:rFonts w:cs="B Nazanin"/>
          <w:b/>
          <w:bCs/>
          <w:sz w:val="28"/>
          <w:szCs w:val="28"/>
          <w:rtl/>
        </w:rPr>
      </w:pPr>
      <w:bookmarkStart w:id="0" w:name="_GoBack"/>
      <w:bookmarkEnd w:id="0"/>
      <w:r>
        <w:rPr>
          <w:rFonts w:cs="B Nazanin" w:hint="cs"/>
          <w:b/>
          <w:bCs/>
          <w:sz w:val="28"/>
          <w:szCs w:val="28"/>
          <w:rtl/>
        </w:rPr>
        <w:t>فصلنامه نظریه های اقتصاد مالی</w:t>
      </w:r>
    </w:p>
    <w:p w:rsidR="00DA60C2" w:rsidRDefault="00DA60C2" w:rsidP="00C040A9">
      <w:pPr>
        <w:bidi/>
        <w:jc w:val="center"/>
        <w:rPr>
          <w:rFonts w:cs="B Nazanin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7249E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2919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0A9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4405662-1FDE-45E3-83F5-5C1984433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FB5A7A-8673-47CE-9401-48168839EC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mona tayeba</cp:lastModifiedBy>
  <cp:revision>3</cp:revision>
  <cp:lastPrinted>2019-07-09T09:08:00Z</cp:lastPrinted>
  <dcterms:created xsi:type="dcterms:W3CDTF">2021-01-30T09:35:00Z</dcterms:created>
  <dcterms:modified xsi:type="dcterms:W3CDTF">2021-01-31T05:48:00Z</dcterms:modified>
</cp:coreProperties>
</file>